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d7b37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313016d-c86b-472f-a4a2-f859c76b3ae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09:51:58Z</dcterms:created>
  <dcterms:modified xsi:type="dcterms:W3CDTF">2023-06-27T0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